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p>
    <w:bookmarkStart w:id="21" w:name="internship-application-letter"/>
    <w:p>
      <w:pPr>
        <w:pStyle w:val="Heading1"/>
      </w:pPr>
      <w:r>
        <w:t xml:space="preserve">Internship Application Letter</w:t>
      </w:r>
    </w:p>
    <w:p>
      <w:pPr>
        <w:pStyle w:val="FirstParagraph"/>
      </w:pPr>
      <w:r>
        <w:t xml:space="preserve">Date: October 26, 2023</w:t>
      </w:r>
    </w:p>
    <w:p>
      <w:pPr>
        <w:pStyle w:val="BodyText"/>
      </w:pPr>
      <w:r>
        <w:t xml:space="preserve">Recipient:</w:t>
      </w:r>
    </w:p>
    <w:p>
      <w:pPr>
        <w:pStyle w:val="BodyText"/>
      </w:pPr>
      <w:r>
        <w:t xml:space="preserve">Hiring Committee</w:t>
      </w:r>
      <w:r>
        <w:br/>
      </w:r>
      <w:r>
        <w:t xml:space="preserve">Special Education Initiative Nepal</w:t>
      </w:r>
      <w:r>
        <w:br/>
      </w:r>
      <w:r>
        <w:t xml:space="preserve">Kathmandu, Nepal</w:t>
      </w:r>
    </w:p>
    <w:bookmarkStart w:id="20" w:name="Xb5bfe6336c2c6713ce98711372d67e60198e7ff"/>
    <w:p>
      <w:pPr>
        <w:pStyle w:val="Heading2"/>
      </w:pPr>
      <w:r>
        <w:t xml:space="preserve">Subject: Internship Application for Special Education Teacher Position</w:t>
      </w:r>
    </w:p>
    <w:p>
      <w:pPr>
        <w:pStyle w:val="FirstParagraph"/>
      </w:pPr>
      <w:r>
        <w:t xml:space="preserve">Dear Hiring Committee,</w:t>
      </w:r>
    </w:p>
    <w:p>
      <w:pPr>
        <w:pStyle w:val="BodyText"/>
      </w:pPr>
      <w:r>
        <w:t xml:space="preserve">With profound enthusiasm and deep respect for the transformative power of inclusive education, I am writing to express my earnest interest in the Special Education Teacher Internship opportunity with your esteemed organization in Kathmandu, Nepal. As a dedicated education student at Tribhuvan University’s College of Education with a focus on disability-inclusive pedagogy, I have long admired Special Education Initiative Nepal's pioneering work in bridging educational gaps for children with diverse learning needs across our nation. This Internship Application Letter represents not merely an application, but a heartfelt commitment to contributing to Nepal Kathmandu's evolving educational landscape where every child deserves dignity and opportunity.</w:t>
      </w:r>
    </w:p>
    <w:p>
      <w:pPr>
        <w:pStyle w:val="BodyText"/>
      </w:pPr>
      <w:r>
        <w:t xml:space="preserve">My academic journey has been intentionally shaped around understanding the unique challenges and triumphs of special education within culturally specific contexts like Nepal. Through coursework in "Inclusive Education Practices" (2021-2023) and fieldwork at Nepal's National Center for Learning Disabilities, I've developed practical skills in developing Individualized Education Programs (IEPs), utilizing adaptive teaching methodologies, and fostering socio-emotional growth. Most significantly, my six-month volunteer placement at Kathmandu's Shree Sishu Vikas School provided me with immersive experience working with children diagnosed with autism spectrum disorder and intellectual disabilities. There, I implemented multi-sensory learning techniques adapted to Nepali cultural contexts—from using local storytelling for cognitive development to incorporating traditional Nepali crafts into fine motor skill exercises. This hands-on exposure solidified my conviction that effective special education must be rooted in community understanding, not merely imported Western models.</w:t>
      </w:r>
    </w:p>
    <w:p>
      <w:pPr>
        <w:pStyle w:val="BodyText"/>
      </w:pPr>
      <w:r>
        <w:t xml:space="preserve">What compels me most deeply toward this internship opportunity is Nepal Kathmandu's critical need for culturally competent special educators. Despite progress, less than 30% of children with disabilities in Nepal attend school due to systemic barriers like inaccessible infrastructure, teacher shortages, and cultural misconceptions about disability. In Kathmandu specifically—where urban centers concentrate both resources and disparities—I witnessed how families navigate complex social stigma while seeking support. During my community outreach initiatives with the Kathmandu Valley Disability Rights Network, I co-created a parent education workshop using Nepali-language materials explaining early intervention benefits in simple terms. This experience taught me that meaningful change requires collaboration—not just with schools, but with families and local leaders who understand Nepal's unique social fabric. My internship application stems from a desire to learn directly from your team's community-centered approach while contributing my energy toward dismantling these barriers.</w:t>
      </w:r>
    </w:p>
    <w:p>
      <w:pPr>
        <w:pStyle w:val="BodyText"/>
      </w:pPr>
      <w:r>
        <w:t xml:space="preserve">I bring not only academic knowledge but also the emotional intelligence essential for this work. As an intern, I am prepared to engage in all facets of special education practice: classroom co-teaching with certified instructors, behavior support planning using positive reinforcement techniques aligned with Nepali values, and assisting in creating sensory-friendly learning environments within Kathmandu's school settings. I have also completed training in "Trauma-Informed Care for Educators" (Nepal Education Trust, 2022) and am proficient in basic Nepali (conversational), enabling me to build trust with students and families. Crucially, I understand that being a Special Education Teacher in Nepal Kathmandu requires patience beyond standard teaching—navigating monsoon-season infrastructure challenges while maintaining consistent support for children who may have experienced years of educational exclusion.</w:t>
      </w:r>
    </w:p>
    <w:p>
      <w:pPr>
        <w:pStyle w:val="BodyText"/>
      </w:pPr>
      <w:r>
        <w:t xml:space="preserve">My aspiration extends beyond completing an internship; it is to become part of Nepal's next generation of special education leaders. Your organization's partnership with Kathmandu Metropolitan City schools provides the ideal incubator for this growth. I am particularly eager to learn from your team’s innovative use of low-cost adaptive technology (like audio-based learning tools for visually impaired students) and community-based assessment frameworks. In return, I offer unwavering dedication, cultural humility, and a commitment to upholding Nepal's National Curriculum Framework for Special Education—especially its emphasis on "inclusive schooling within the Nepali context." I have researched your recent initiative providing teacher training in rural districts near Kathmandu and am prepared to contribute to similar outreach efforts during my internship.</w:t>
      </w:r>
    </w:p>
    <w:p>
      <w:pPr>
        <w:pStyle w:val="BodyText"/>
      </w:pPr>
      <w:r>
        <w:t xml:space="preserve">What sets this opportunity apart for me is how it aligns with my core belief: Education is not a privilege, but a fundamental right that requires systemic adaptation—not universal standardization. In Nepal Kathmandu, where temples share streets with modern classrooms and tradition meets innovation daily, I see the perfect laboratory for reimagining special education. I am not merely seeking an internship; I am seeking to become part of an ecosystem where children with disabilities are seen as assets to our community rather than obstacles. Your organization's work embodies this philosophy, and I would be honored to learn under your guidance while supporting students who have been historically marginalized.</w:t>
      </w:r>
    </w:p>
    <w:p>
      <w:pPr>
        <w:pStyle w:val="BodyText"/>
      </w:pPr>
      <w:r>
        <w:t xml:space="preserve">I understand that this Internship Application Letter is just the beginning of my journey toward becoming a Special Education Teacher who serves Nepal Kathmandu with integrity. I am available for an interview at your earliest convenience and have attached my detailed CV, academic transcripts, and two letters of recommendation from faculty at Tribhuvan University. Thank you for considering my application amidst the many dedicated educators shaping Nepal's educational future. I look forward to discussing how my background in inclusive pedagogy and cultural sensitivity can support Special Education Initiative Nepal's mission to ensure no child is left behind in our vibrant nation.</w:t>
      </w:r>
    </w:p>
    <w:p>
      <w:pPr>
        <w:pStyle w:val="BodyText"/>
      </w:pPr>
      <w:r>
        <w:t xml:space="preserve">Sincerely,</w:t>
      </w:r>
    </w:p>
    <w:p>
      <w:pPr>
        <w:pStyle w:val="BodyText"/>
      </w:pPr>
      <w:r>
        <w:rPr>
          <w:bCs/>
          <w:b/>
        </w:rPr>
        <w:t xml:space="preserve">Sunita Sharma</w:t>
      </w:r>
    </w:p>
    <w:p>
      <w:pPr>
        <w:pStyle w:val="BodyText"/>
      </w:pPr>
      <w:r>
        <w:t xml:space="preserve">Special Education Student, Tribhuvan University</w:t>
      </w:r>
    </w:p>
    <w:p>
      <w:pPr>
        <w:pStyle w:val="BodyText"/>
      </w:pPr>
      <w:r>
        <w:t xml:space="preserve">Kathmandu, Nepal | +977 9841234567 | sunita.sharma@email.com</w:t>
      </w:r>
    </w:p>
    <w:p>
      <w:pPr>
        <w:pStyle w:val="BodyText"/>
      </w:pPr>
      <w:r>
        <w:rPr>
          <w:iCs/>
          <w:i/>
        </w:rPr>
        <w:t xml:space="preserve">Word Count: 842</w:t>
      </w:r>
    </w:p>
    <w:p>
      <w:pPr>
        <w:pStyle w:val="BodyText"/>
      </w:pPr>
      <w:r>
        <w:rPr>
          <w:iCs/>
          <w:i/>
        </w:rPr>
        <w:t xml:space="preserve">This Internship Application Letter reflects my commitment to advancing inclusive education in Nepal Kathmandu through culturally responsive practi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pecial Education Teacher</dc:title>
  <dc:creator/>
  <dc:language>en</dc:language>
  <cp:keywords/>
  <dcterms:created xsi:type="dcterms:W3CDTF">2025-12-10T12:13:58Z</dcterms:created>
  <dcterms:modified xsi:type="dcterms:W3CDTF">2025-12-10T12:13:58Z</dcterms:modified>
</cp:coreProperties>
</file>

<file path=docProps/custom.xml><?xml version="1.0" encoding="utf-8"?>
<Properties xmlns="http://schemas.openxmlformats.org/officeDocument/2006/custom-properties" xmlns:vt="http://schemas.openxmlformats.org/officeDocument/2006/docPropsVTypes"/>
</file>